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71bf6a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71bf6a5-9b9a-11ed-969c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50:2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MZIDMQxi8gH9/5f8QAfsJE2amxFFXOzaLhgkgWTs1yJ+6g7AcHZHv+fwwvf67x3WUDsCFlwOVzzMjGGJyaGApx8hejU85xLZTSN/IGG4Rv5c0s8q1DehiprEM4+GrvkTGBRxMqh9gx8dqyC9ueJZdXxbZM78EHss9Yn7rngCGoOFqlV95ecQpWhL0GW55i9S5iRyuC9c6yFGwlGcTJfZuz8M5xaTitz9pvoqh1az9Ic7nt1hs5lbQX/py49iXJst1NdxyiMpb8EfjKbFjpX5gbd/I51zvzKndHxuI39jofBDlZX+POmpGyUW5gfN0Olz4IX55ihdFMdeeh88aLj3v+DR48Ovo0GH3+B5whTm5cYg7gdJZaH/PRZhpjAb8/d337t/uSheScA3tYo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o cell phone service in zip 32460 all day toda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71bf6a5-9b9a-11ed-969c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50:2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e71bf6a5-9b9a-11ed-969c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e71bf6a5-9b9a-11ed-969c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71bf6a5</dc:title>
  <dc:creator/>
  <cp:keywords/>
  <dcterms:created xsi:type="dcterms:W3CDTF">2026-05-03T10:50:23Z</dcterms:created>
  <dcterms:modified xsi:type="dcterms:W3CDTF">2026-05-03T10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